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193657"/>
          <w:kern w:val="0"/>
          <w:sz w:val="28"/>
          <w:szCs w:val="28"/>
        </w:rPr>
        <w:t>2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강</w:t>
      </w:r>
      <w:r w:rsidRPr="00CA4911">
        <w:rPr>
          <w:rFonts w:ascii="함초롬바탕" w:eastAsia="함초롬바탕" w:hAnsi="함초롬바탕" w:cs="함초롬바탕" w:hint="eastAsia"/>
          <w:b/>
          <w:bCs/>
          <w:color w:val="193657"/>
          <w:kern w:val="0"/>
          <w:sz w:val="28"/>
          <w:szCs w:val="28"/>
        </w:rPr>
        <w:t xml:space="preserve">. 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프로그램의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입출력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다루기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 xml:space="preserve"> – 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변수와</w:t>
      </w:r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 xml:space="preserve"> </w:t>
      </w:r>
      <w:proofErr w:type="spellStart"/>
      <w:r w:rsidRPr="00CA4911">
        <w:rPr>
          <w:rFonts w:ascii="굴림" w:eastAsia="함초롬바탕" w:hAnsi="굴림" w:cs="굴림"/>
          <w:b/>
          <w:bCs/>
          <w:color w:val="193657"/>
          <w:kern w:val="0"/>
          <w:sz w:val="28"/>
          <w:szCs w:val="28"/>
        </w:rPr>
        <w:t>자료형</w:t>
      </w:r>
      <w:proofErr w:type="spell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1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입력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-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처리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-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출력이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갖춰지면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정보시스템이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된다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용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갖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공통적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징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받아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하여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새로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출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낸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받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원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방식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공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자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원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컴퓨터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묶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보시스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information system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부른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예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들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비디오게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정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조이스틱이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마우스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용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게이머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플레이스테이션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게임기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값에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캐릭터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경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디스플레이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반영되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캐릭터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곳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타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굴림" w:hAnsi="굴림" w:cs="굴림"/>
          <w:noProof/>
          <w:color w:val="000000"/>
          <w:kern w:val="0"/>
          <w:szCs w:val="20"/>
        </w:rPr>
        <w:drawing>
          <wp:inline distT="0" distB="0" distL="0" distR="0" wp14:anchorId="782BD0D0" wp14:editId="43F6C5F5">
            <wp:extent cx="3589020" cy="2545080"/>
            <wp:effectExtent l="0" t="0" r="0" b="7620"/>
            <wp:docPr id="3" name="그림 3" descr="EMB000030fc29f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0434408" descr="EMB000030fc29f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9020" cy="2545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보시스템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계획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&gt;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분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&gt;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설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&gt;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&gt;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지보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단계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순환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며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래밍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현단계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업무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굴림" w:hAnsi="굴림" w:cs="굴림"/>
          <w:noProof/>
          <w:color w:val="000000"/>
          <w:kern w:val="0"/>
          <w:szCs w:val="20"/>
        </w:rPr>
        <w:drawing>
          <wp:inline distT="0" distB="0" distL="0" distR="0" wp14:anchorId="6D150E5C" wp14:editId="5BD4CEC4">
            <wp:extent cx="2865120" cy="1912620"/>
            <wp:effectExtent l="0" t="0" r="0" b="0"/>
            <wp:docPr id="2" name="그림 2" descr="EMB000030fc29f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0435448" descr="EMB000030fc29ff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5120" cy="191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) 1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강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4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“PrintTest.py”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출력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부분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각각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가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?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lastRenderedPageBreak/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) 1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강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5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“NumGuess.py”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출력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부분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각각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가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?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출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원활히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려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variable)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활용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2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메모리에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이름을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붙여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‘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수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’</w:t>
      </w:r>
      <w:proofErr w:type="spellStart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를</w:t>
      </w:r>
      <w:proofErr w:type="spellEnd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정의하자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컴퓨터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받으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딘가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두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일차적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관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장소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컴퓨터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memory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영역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역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ON/OFF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스위치들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성되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값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스위치들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즉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비트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bit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들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열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기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스위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정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패턴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바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상태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지되도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둔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또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필요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읽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활용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또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당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경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정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읽어들이고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경하고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계속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에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정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여주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용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읽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경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1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DLE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ofessor = "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"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Professor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JinJin</w:t>
      </w:r>
      <w:proofErr w:type="spell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1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고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가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?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가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?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들어있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읽어내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화면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여주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print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했나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?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1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화면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타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가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?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1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ofessor = "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"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부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설명하자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- “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데이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했다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출력하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필요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래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보하고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리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호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=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에서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호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=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역할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당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혹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assign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미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호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호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오른쪽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먼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후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왼쪽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용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먼저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컴퓨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곳엔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“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리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값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즉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주소값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값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매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복잡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라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래머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기억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코딩하기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부적절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값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래머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어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정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하도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 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어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물건이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장소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벨이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태그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혹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스티커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이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사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생각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붙인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variable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>
        <w:rPr>
          <w:rFonts w:ascii="굴림" w:eastAsia="굴림" w:hAnsi="굴림" w:cs="굴림"/>
          <w:noProof/>
          <w:color w:val="000000"/>
          <w:kern w:val="0"/>
          <w:szCs w:val="20"/>
        </w:rPr>
        <w:drawing>
          <wp:anchor distT="0" distB="0" distL="114300" distR="114300" simplePos="0" relativeHeight="251658240" behindDoc="0" locked="0" layoutInCell="1" allowOverlap="1" wp14:anchorId="0E0D0C0C" wp14:editId="2593EFD8">
            <wp:simplePos x="0" y="0"/>
            <wp:positionH relativeFrom="page">
              <wp:posOffset>1108710</wp:posOffset>
            </wp:positionH>
            <wp:positionV relativeFrom="page">
              <wp:posOffset>6837045</wp:posOffset>
            </wp:positionV>
            <wp:extent cx="5937250" cy="2374900"/>
            <wp:effectExtent l="0" t="0" r="6350" b="6350"/>
            <wp:wrapSquare wrapText="bothSides"/>
            <wp:docPr id="4" name="그림 4" descr="EMB000030fc2a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0386584" descr="EMB000030fc2a0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374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굴림" w:eastAsia="굴림" w:hAnsi="굴림" w:cs="굴림"/>
          <w:noProof/>
          <w:color w:val="000000"/>
          <w:kern w:val="0"/>
          <w:szCs w:val="20"/>
        </w:rPr>
        <w:drawing>
          <wp:inline distT="0" distB="0" distL="0" distR="0" wp14:anchorId="3764EFE3" wp14:editId="365396B5">
            <wp:extent cx="3604260" cy="2705100"/>
            <wp:effectExtent l="0" t="0" r="0" b="0"/>
            <wp:docPr id="1" name="그림 1" descr="EMB000030fc2a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_x200386104" descr="EMB000030fc2a0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wordWrap/>
        <w:spacing w:after="0" w:line="240" w:lineRule="auto"/>
        <w:jc w:val="center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3 </w:t>
      </w:r>
      <w:proofErr w:type="spellStart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파이썬이</w:t>
      </w:r>
      <w:proofErr w:type="spellEnd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수를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인식하는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방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keyword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어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reserved word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안된다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행하다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났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것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어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해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용도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려한다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2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으로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테스트해봅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lastRenderedPageBreak/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int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if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Syntax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: invalid syntax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f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"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"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000000"/>
          <w:kern w:val="0"/>
          <w:szCs w:val="20"/>
        </w:rPr>
        <w:t>Syntax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000000"/>
          <w:kern w:val="0"/>
          <w:szCs w:val="20"/>
        </w:rPr>
        <w:t>: invalid syntax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라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새로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어주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려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어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종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아두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피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어주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분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분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앞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1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없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었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“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렇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않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전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르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취급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감싸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것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체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받아들인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지만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여있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않으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이라고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아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칭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악하려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3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결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일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테스트해봅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yntaxErro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: invalid syntax</w:t>
      </w:r>
    </w:p>
    <w:p w:rsidR="00CA4911" w:rsidRPr="00CA4911" w:rsidRDefault="00CA4911" w:rsidP="00CA4911">
      <w:pPr>
        <w:tabs>
          <w:tab w:val="left" w:pos="3376"/>
        </w:tabs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Syntax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: invalid syntax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12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)</w:t>
      </w:r>
      <w:r w:rsidRPr="00CA4911">
        <w:rPr>
          <w:rFonts w:ascii="함초롬바탕" w:eastAsia="함초롬바탕" w:hAnsi="함초롬바탕" w:cs="함초롬바탕" w:hint="eastAsia"/>
          <w:i/>
          <w:iCs/>
          <w:color w:val="C75252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"12 + 34“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+34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int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12 + 34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46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에서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: “12”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string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되며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않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: 12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값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체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큰따옴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작은따옴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모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능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만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닫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동일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형태여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성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산술식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arithmetic expression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: “12 + 34”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되며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않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: 12 + 34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학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계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식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46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행이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어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없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!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4 </w:t>
      </w:r>
      <w:proofErr w:type="spellStart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숫자값의</w:t>
      </w:r>
      <w:proofErr w:type="spellEnd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수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만들기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아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4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세요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First = 7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Second = 8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First, Second, First + Second, First * Second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7 8 15 56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7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8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값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반복적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참조하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First, Second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5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세요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Result = First - Second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Result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-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산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계산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Result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상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으로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능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6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세요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Another = Result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-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Result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-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새로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지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현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Result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당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당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메모리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새로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영역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값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저장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기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태그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여두었다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생각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7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세요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Another =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+ 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nother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9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print Result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-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코딩할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산술연산자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tbl>
      <w:tblPr>
        <w:tblOverlap w:val="never"/>
        <w:tblW w:w="0" w:type="auto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25"/>
        <w:gridCol w:w="2004"/>
        <w:gridCol w:w="5061"/>
      </w:tblGrid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lastRenderedPageBreak/>
              <w:t>산술연산자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의미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설명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=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할당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변수이름에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오른쪽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값을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지정해준다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+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더하기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우의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숫자값을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bookmarkStart w:id="0" w:name="_GoBack"/>
            <w:bookmarkEnd w:id="0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더한다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.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문자열의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경우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연결해준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-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빼기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에서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우측값을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뺀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+=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증가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에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1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을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더해준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-=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감소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에서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1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을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빼준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*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곱하기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과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우측의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값을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곱해준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/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누기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을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우측값으로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눈다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.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두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값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모두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정수인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경우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결과값은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정수인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몫만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온다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%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머지</w:t>
            </w:r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을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우측값으로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눈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나머지를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구한다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.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정수값들만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계산가능</w:t>
            </w:r>
          </w:p>
        </w:tc>
      </w:tr>
      <w:tr w:rsidR="00CA4911" w:rsidRPr="00CA4911" w:rsidTr="00CA4911">
        <w:trPr>
          <w:trHeight w:val="56"/>
        </w:trPr>
        <w:tc>
          <w:tcPr>
            <w:tcW w:w="1325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wordWrap/>
              <w:spacing w:after="0" w:line="240" w:lineRule="auto"/>
              <w:jc w:val="center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>**</w:t>
            </w:r>
          </w:p>
        </w:tc>
        <w:tc>
          <w:tcPr>
            <w:tcW w:w="200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지수승</w:t>
            </w:r>
            <w:proofErr w:type="spellEnd"/>
          </w:p>
        </w:tc>
        <w:tc>
          <w:tcPr>
            <w:tcW w:w="5061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  <w:tcMar>
              <w:top w:w="28" w:type="dxa"/>
              <w:left w:w="102" w:type="dxa"/>
              <w:bottom w:w="28" w:type="dxa"/>
              <w:right w:w="102" w:type="dxa"/>
            </w:tcMar>
            <w:vAlign w:val="center"/>
            <w:hideMark/>
          </w:tcPr>
          <w:p w:rsidR="00CA4911" w:rsidRPr="00CA4911" w:rsidRDefault="00CA4911" w:rsidP="00CA4911">
            <w:pPr>
              <w:spacing w:after="0" w:line="240" w:lineRule="auto"/>
              <w:textAlignment w:val="baseline"/>
              <w:rPr>
                <w:rFonts w:ascii="굴림" w:eastAsia="굴림" w:hAnsi="굴림" w:cs="굴림"/>
                <w:color w:val="000000"/>
                <w:kern w:val="0"/>
                <w:szCs w:val="20"/>
              </w:rPr>
            </w:pP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좌측값을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proofErr w:type="spellStart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우측값</w:t>
            </w:r>
            <w:proofErr w:type="spellEnd"/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회수만큼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거듭제곱한다</w:t>
            </w:r>
            <w:r w:rsidRPr="00CA4911">
              <w:rPr>
                <w:rFonts w:ascii="함초롬바탕" w:eastAsia="함초롬바탕" w:hAnsi="함초롬바탕" w:cs="함초롬바탕" w:hint="eastAsia"/>
                <w:color w:val="000000"/>
                <w:kern w:val="0"/>
                <w:szCs w:val="20"/>
              </w:rPr>
              <w:t xml:space="preserve">.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정수와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실수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모두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 xml:space="preserve"> </w:t>
            </w:r>
            <w:r w:rsidRPr="00CA4911">
              <w:rPr>
                <w:rFonts w:ascii="굴림" w:eastAsia="함초롬바탕" w:hAnsi="굴림" w:cs="굴림"/>
                <w:color w:val="000000"/>
                <w:kern w:val="0"/>
                <w:szCs w:val="20"/>
              </w:rPr>
              <w:t>계산가능</w:t>
            </w:r>
          </w:p>
        </w:tc>
      </w:tr>
    </w:tbl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5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수명의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명명규칙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알아보기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에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글자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기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섞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지만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켜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몇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규칙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앞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언급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키워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/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어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없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numPr>
          <w:ilvl w:val="0"/>
          <w:numId w:val="1"/>
        </w:num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에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글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밑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_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즉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에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공백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space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_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제외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장부호들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포함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없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에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파벳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소문자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별된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점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의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즉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OFESSOR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반드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글자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밑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_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시작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 _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맨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앞이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마지막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수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미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니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경우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으므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의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또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앞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언급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시작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없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에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포함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-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용도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맞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어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해도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높이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지보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용이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단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상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공백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_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단어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연결시켜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명규칙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맞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명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찾아보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1)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udent_name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“Michel Foucault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(2) survey-answer = “</w:t>
      </w:r>
      <w:proofErr w:type="spellStart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Nop</w:t>
      </w:r>
      <w:proofErr w:type="spellEnd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!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3)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YourAnswe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“Yes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4) _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my_car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“full of stuff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(5) 2017resolution = “Stop smoking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lastRenderedPageBreak/>
        <w:t xml:space="preserve">(6) Title of Movie = “LA </w:t>
      </w:r>
      <w:proofErr w:type="spellStart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LA</w:t>
      </w:r>
      <w:proofErr w:type="spellEnd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 xml:space="preserve"> LAND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 xml:space="preserve">(7) </w:t>
      </w:r>
      <w:proofErr w:type="spellStart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Total_number</w:t>
      </w:r>
      <w:proofErr w:type="spellEnd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! = 30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 xml:space="preserve">(8) </w:t>
      </w:r>
      <w:proofErr w:type="spellStart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Width&amp;Height</w:t>
      </w:r>
      <w:proofErr w:type="spellEnd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 xml:space="preserve"> = 30 * 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(9) End... = “Happy ending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 xml:space="preserve">(10) </w:t>
      </w:r>
      <w:proofErr w:type="spellStart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RightAnswer</w:t>
      </w:r>
      <w:proofErr w:type="spellEnd"/>
      <w:r w:rsidRPr="00CA4911">
        <w:rPr>
          <w:rFonts w:ascii="함초롬바탕" w:eastAsia="함초롬바탕" w:hAnsi="함초롬바탕" w:cs="함초롬바탕" w:hint="eastAsia"/>
          <w:strike/>
          <w:color w:val="000000"/>
          <w:kern w:val="0"/>
          <w:szCs w:val="20"/>
        </w:rPr>
        <w:t>? = “Bingo”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6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자료유형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(data type) </w:t>
      </w:r>
      <w:proofErr w:type="gramStart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구분하기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:</w:t>
      </w:r>
      <w:proofErr w:type="gramEnd"/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숫자와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문자열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프로그램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루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료유형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즉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타입에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종류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컴퓨터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리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과정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양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출력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루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방식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달라지므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료유형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제까지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루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왔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리하자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string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타입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글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두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등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열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들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종류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주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이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타입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타입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없이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로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성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들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종류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8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First = 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Second = 2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First + Second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3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First = '10'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Second = '20'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First + Second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02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바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같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안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싸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데이터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취급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+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동일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연산자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operator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값들끼리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산술적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덧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summation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해주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값들끼리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어붙이는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concatenation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식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르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퀴즈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그런데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코딩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다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줄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걸쳐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루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떻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처리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할까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?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9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장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성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지정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봅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Longstring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"I am a student. I have been enjoying my campus life. 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Enter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Syntax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: EOL while scanning string literal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하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엔터를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쳐보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지만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IDLE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터랙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모드에서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끝났다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바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오류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오류메시지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용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법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잘못되었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어디까지인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기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나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lastRenderedPageBreak/>
        <w:t>까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스캐닝하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중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대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줄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끝표시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EOL, End of Line.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엔터키값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었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장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삼중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해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여주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싶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여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줄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걸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용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따옴표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3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연달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적으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시작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엔터키를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계속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모드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식하기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과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약속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10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Longstring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= """I am a student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 have been enjoying my campus life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'm majoring in English Literature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'm learning programming language called Python."""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Longstring</w:t>
      </w:r>
      <w:proofErr w:type="spell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 xml:space="preserve">I am a student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I have been enjoying my campus life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I'm majoring in English Literature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I'm learning programming language called Python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 xml:space="preserve">2.7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수의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proofErr w:type="spellStart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자료형</w:t>
      </w:r>
      <w:proofErr w:type="spellEnd"/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확인하고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 xml:space="preserve"> </w:t>
      </w:r>
      <w:r w:rsidRPr="00CA4911">
        <w:rPr>
          <w:rFonts w:ascii="굴림" w:eastAsia="함초롬바탕" w:hAnsi="굴림" w:cs="굴림"/>
          <w:b/>
          <w:bCs/>
          <w:color w:val="BD3D3D"/>
          <w:kern w:val="0"/>
          <w:sz w:val="24"/>
          <w:szCs w:val="24"/>
        </w:rPr>
        <w:t>변환하기</w:t>
      </w:r>
      <w:r w:rsidRPr="00CA4911">
        <w:rPr>
          <w:rFonts w:ascii="함초롬바탕" w:eastAsia="함초롬바탕" w:hAnsi="함초롬바탕" w:cs="함초롬바탕" w:hint="eastAsia"/>
          <w:b/>
          <w:bCs/>
          <w:color w:val="BD3D3D"/>
          <w:kern w:val="0"/>
          <w:sz w:val="24"/>
          <w:szCs w:val="24"/>
        </w:rPr>
        <w:t>(data type conversion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에는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type(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가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function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료형이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무엇인지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알려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것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특정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일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행하도록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작성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코드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덩어리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뒤에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괄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붙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쉽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구분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자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수행할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일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미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놓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필요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마다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호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call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종류에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사용자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직접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의해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부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미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만들어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장함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built-in function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. type(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의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장함수이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11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a = '10'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b = 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c = 10.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type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type ‘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’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type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b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type ‘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’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type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c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lastRenderedPageBreak/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type ‘float’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‘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string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미하고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‘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숫자유형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중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integer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, ‘float’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real number)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의미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파이썬은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),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(), float(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라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내장하고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있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함수들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괄호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안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들어오는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값을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각각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문자열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수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수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환해준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12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a = 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b =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float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a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b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0.0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c = 12.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d = 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c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c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.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d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&gt;&gt;&gt; e = 12.9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f =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e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e</w:t>
      </w:r>
      <w:proofErr w:type="gramEnd"/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.9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f</w:t>
      </w:r>
      <w:proofErr w:type="gramEnd"/>
    </w:p>
    <w:p w:rsidR="00CA4911" w:rsidRPr="00CA4911" w:rsidRDefault="00CA4911" w:rsidP="00CA4911">
      <w:pPr>
        <w:tabs>
          <w:tab w:val="left" w:pos="3388"/>
        </w:tabs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수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환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소수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갖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수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환하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되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소수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이하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값은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모두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버림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참고로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,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에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보듯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IDLE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인터랙티브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모드에서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print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생략이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능하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괄호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proofErr w:type="spellStart"/>
      <w:r w:rsidRPr="00CA4911">
        <w:rPr>
          <w:rFonts w:ascii="굴림" w:eastAsia="함초롬바탕" w:hAnsi="굴림" w:cs="굴림"/>
          <w:color w:val="000000"/>
          <w:kern w:val="0"/>
          <w:szCs w:val="20"/>
        </w:rPr>
        <w:t>입력값이</w:t>
      </w:r>
      <w:proofErr w:type="spellEnd"/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변환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가능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유형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때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정상적으로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작동한다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습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13)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다음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명령어들을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실행하여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결과를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color w:val="000000"/>
          <w:kern w:val="0"/>
          <w:szCs w:val="20"/>
        </w:rPr>
        <w:t>확인하세요</w:t>
      </w: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.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23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23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012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12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lastRenderedPageBreak/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Traceback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 xml:space="preserve"> (most recent call last):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File "&lt;pyshell#110&gt;", line 1, in &lt;module&gt;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gram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print</w:t>
      </w:r>
      <w:proofErr w:type="gram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 xml:space="preserve">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('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Value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 xml:space="preserve">: invalid literal for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) with base 10: '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'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print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 float('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Traceback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 xml:space="preserve"> (most recent call last):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File "&lt;pyshell#110&gt;", line 1, in &lt;module&gt;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gram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print</w:t>
      </w:r>
      <w:proofErr w:type="gram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 xml:space="preserve"> 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('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ValueErro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 xml:space="preserve">: invalid literal for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) with base 10: '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JinJin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color w:val="C75252"/>
          <w:kern w:val="0"/>
          <w:szCs w:val="20"/>
        </w:rPr>
        <w:t>'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23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23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23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23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spellStart"/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'23.01'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23.01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 xml:space="preserve">&gt;&gt;&gt; print </w:t>
      </w:r>
      <w:proofErr w:type="gram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type(</w:t>
      </w:r>
      <w:proofErr w:type="spellStart"/>
      <w:proofErr w:type="gram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</w:t>
      </w:r>
      <w:proofErr w:type="spellStart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int</w:t>
      </w:r>
      <w:proofErr w:type="spellEnd"/>
      <w:r w:rsidRPr="00CA4911">
        <w:rPr>
          <w:rFonts w:ascii="함초롬바탕" w:eastAsia="함초롬바탕" w:hAnsi="함초롬바탕" w:cs="함초롬바탕" w:hint="eastAsia"/>
          <w:color w:val="000000"/>
          <w:kern w:val="0"/>
          <w:szCs w:val="20"/>
        </w:rPr>
        <w:t>('007')))</w:t>
      </w:r>
    </w:p>
    <w:p w:rsidR="00CA4911" w:rsidRPr="00CA4911" w:rsidRDefault="00CA4911" w:rsidP="00CA4911">
      <w:pPr>
        <w:spacing w:after="0" w:line="240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>(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결과값을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 xml:space="preserve"> </w:t>
      </w:r>
      <w:r w:rsidRPr="00CA4911">
        <w:rPr>
          <w:rFonts w:ascii="굴림" w:eastAsia="함초롬바탕" w:hAnsi="굴림" w:cs="굴림"/>
          <w:i/>
          <w:iCs/>
          <w:color w:val="000000"/>
          <w:kern w:val="0"/>
          <w:szCs w:val="20"/>
        </w:rPr>
        <w:t>적어보세요</w:t>
      </w:r>
      <w:r w:rsidRPr="00CA4911">
        <w:rPr>
          <w:rFonts w:ascii="함초롬바탕" w:eastAsia="함초롬바탕" w:hAnsi="함초롬바탕" w:cs="함초롬바탕" w:hint="eastAsia"/>
          <w:i/>
          <w:iCs/>
          <w:color w:val="000000"/>
          <w:kern w:val="0"/>
          <w:szCs w:val="20"/>
        </w:rPr>
        <w:t xml:space="preserve">) </w:t>
      </w:r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&lt;type ‘</w:t>
      </w:r>
      <w:proofErr w:type="spellStart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str</w:t>
      </w:r>
      <w:proofErr w:type="spellEnd"/>
      <w:r w:rsidRPr="00CA4911">
        <w:rPr>
          <w:rFonts w:ascii="함초롬바탕" w:eastAsia="함초롬바탕" w:hAnsi="함초롬바탕" w:cs="함초롬바탕" w:hint="eastAsia"/>
          <w:b/>
          <w:bCs/>
          <w:i/>
          <w:iCs/>
          <w:color w:val="C75252"/>
          <w:kern w:val="0"/>
          <w:szCs w:val="20"/>
        </w:rPr>
        <w:t>’&gt;</w:t>
      </w:r>
    </w:p>
    <w:p w:rsidR="00CA4911" w:rsidRPr="00CA4911" w:rsidRDefault="00CA4911" w:rsidP="00CA4911">
      <w:pPr>
        <w:spacing w:after="0" w:line="384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384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CA4911" w:rsidRPr="00CA4911" w:rsidRDefault="00CA4911" w:rsidP="00CA4911">
      <w:pPr>
        <w:spacing w:after="0" w:line="384" w:lineRule="auto"/>
        <w:textAlignment w:val="baseline"/>
        <w:rPr>
          <w:rFonts w:ascii="굴림" w:eastAsia="굴림" w:hAnsi="굴림" w:cs="굴림"/>
          <w:color w:val="000000"/>
          <w:kern w:val="0"/>
          <w:szCs w:val="20"/>
        </w:rPr>
      </w:pPr>
    </w:p>
    <w:p w:rsidR="00795C46" w:rsidRPr="00CA4911" w:rsidRDefault="00795C46"/>
    <w:sectPr w:rsidR="00795C46" w:rsidRPr="00CA4911">
      <w:headerReference w:type="default" r:id="rId12"/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82AFE" w:rsidRDefault="00C82AFE" w:rsidP="00CA4911">
      <w:pPr>
        <w:spacing w:after="0" w:line="240" w:lineRule="auto"/>
      </w:pPr>
      <w:r>
        <w:separator/>
      </w:r>
    </w:p>
  </w:endnote>
  <w:endnote w:type="continuationSeparator" w:id="0">
    <w:p w:rsidR="00C82AFE" w:rsidRDefault="00C82AFE" w:rsidP="00CA4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504000101010101"/>
    <w:charset w:val="81"/>
    <w:family w:val="roman"/>
    <w:pitch w:val="variable"/>
    <w:sig w:usb0="F7FFAEFF" w:usb1="FBDFFFFF" w:usb2="0417FFFF" w:usb3="00000000" w:csb0="00080001" w:csb1="00000000"/>
  </w:font>
  <w:font w:name="한컴 윤고딕 230">
    <w:panose1 w:val="02020603020101020101"/>
    <w:charset w:val="81"/>
    <w:family w:val="roman"/>
    <w:pitch w:val="variable"/>
    <w:sig w:usb0="800002BF" w:usb1="39D77CFB" w:usb2="00000010" w:usb3="00000000" w:csb0="0008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82AFE" w:rsidRDefault="00C82AFE" w:rsidP="00CA4911">
      <w:pPr>
        <w:spacing w:after="0" w:line="240" w:lineRule="auto"/>
      </w:pPr>
      <w:r>
        <w:separator/>
      </w:r>
    </w:p>
  </w:footnote>
  <w:footnote w:type="continuationSeparator" w:id="0">
    <w:p w:rsidR="00C82AFE" w:rsidRDefault="00C82AFE" w:rsidP="00CA49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CA4911" w:rsidRDefault="00CA4911" w:rsidP="00CA4911">
    <w:pPr>
      <w:pStyle w:val="a5"/>
    </w:pPr>
    <w:proofErr w:type="spellStart"/>
    <w:r>
      <w:rPr>
        <w:rFonts w:eastAsia="한컴 윤고딕 230"/>
        <w:b/>
        <w:bCs/>
        <w:color w:val="193657"/>
        <w:sz w:val="16"/>
        <w:szCs w:val="16"/>
      </w:rPr>
      <w:t>파이썬으로</w:t>
    </w:r>
    <w:proofErr w:type="spellEnd"/>
    <w:r>
      <w:rPr>
        <w:rFonts w:eastAsia="한컴 윤고딕 230"/>
        <w:b/>
        <w:bCs/>
        <w:color w:val="193657"/>
        <w:sz w:val="16"/>
        <w:szCs w:val="16"/>
      </w:rPr>
      <w:t xml:space="preserve"> </w:t>
    </w:r>
    <w:proofErr w:type="spellStart"/>
    <w:r>
      <w:rPr>
        <w:rFonts w:eastAsia="한컴 윤고딕 230"/>
        <w:b/>
        <w:bCs/>
        <w:color w:val="193657"/>
        <w:sz w:val="16"/>
        <w:szCs w:val="16"/>
      </w:rPr>
      <w:t>오픈소스</w:t>
    </w:r>
    <w:proofErr w:type="spellEnd"/>
    <w:r>
      <w:rPr>
        <w:rFonts w:eastAsia="한컴 윤고딕 230"/>
        <w:b/>
        <w:bCs/>
        <w:color w:val="193657"/>
        <w:sz w:val="16"/>
        <w:szCs w:val="16"/>
      </w:rPr>
      <w:t xml:space="preserve"> </w:t>
    </w:r>
    <w:r>
      <w:rPr>
        <w:rFonts w:eastAsia="한컴 윤고딕 230"/>
        <w:b/>
        <w:bCs/>
        <w:color w:val="193657"/>
        <w:sz w:val="16"/>
        <w:szCs w:val="16"/>
      </w:rPr>
      <w:t>활용하기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(</w:t>
    </w:r>
    <w:r>
      <w:rPr>
        <w:rFonts w:eastAsia="한컴 윤고딕 230"/>
        <w:b/>
        <w:bCs/>
        <w:color w:val="193657"/>
        <w:sz w:val="16"/>
        <w:szCs w:val="16"/>
      </w:rPr>
      <w:t>임진희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)-2</w:t>
    </w:r>
    <w:r>
      <w:rPr>
        <w:rFonts w:eastAsia="한컴 윤고딕 230"/>
        <w:b/>
        <w:bCs/>
        <w:color w:val="193657"/>
        <w:sz w:val="16"/>
        <w:szCs w:val="16"/>
      </w:rPr>
      <w:t>강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(3</w:t>
    </w:r>
    <w:r>
      <w:rPr>
        <w:rFonts w:eastAsia="한컴 윤고딕 230"/>
        <w:b/>
        <w:bCs/>
        <w:color w:val="193657"/>
        <w:sz w:val="16"/>
        <w:szCs w:val="16"/>
      </w:rPr>
      <w:t>조</w:t>
    </w:r>
    <w:r>
      <w:rPr>
        <w:rFonts w:ascii="한컴 윤고딕 230" w:eastAsia="한컴 윤고딕 230" w:hint="eastAsia"/>
        <w:b/>
        <w:bCs/>
        <w:color w:val="193657"/>
        <w:sz w:val="16"/>
        <w:szCs w:val="16"/>
      </w:rPr>
      <w:t>)</w:t>
    </w:r>
    <w:proofErr w:type="gramStart"/>
    <w:r>
      <w:rPr>
        <w:rFonts w:ascii="한컴 윤고딕 230" w:eastAsia="한컴 윤고딕 230" w:hint="eastAsia"/>
        <w:b/>
        <w:bCs/>
        <w:color w:val="193657"/>
        <w:sz w:val="16"/>
        <w:szCs w:val="16"/>
      </w:rPr>
      <w:t>.</w:t>
    </w:r>
    <w:proofErr w:type="spellStart"/>
    <w:r>
      <w:rPr>
        <w:rFonts w:ascii="한컴 윤고딕 230" w:eastAsia="한컴 윤고딕 230" w:hint="eastAsia"/>
        <w:b/>
        <w:bCs/>
        <w:color w:val="193657"/>
        <w:sz w:val="16"/>
        <w:szCs w:val="16"/>
      </w:rPr>
      <w:t>hwp</w:t>
    </w:r>
    <w:proofErr w:type="spellEnd"/>
    <w:proofErr w:type="gramEnd"/>
  </w:p>
  <w:p w:rsidR="00CA4911" w:rsidRPr="00CA4911" w:rsidRDefault="00CA4911">
    <w:pPr>
      <w:pStyle w:val="a3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D04F27"/>
    <w:multiLevelType w:val="hybridMultilevel"/>
    <w:tmpl w:val="875C445C"/>
    <w:lvl w:ilvl="0" w:tplc="11E4B030">
      <w:start w:val="1"/>
      <w:numFmt w:val="bullet"/>
      <w:suff w:val="space"/>
      <w:lvlText w:val="-"/>
      <w:lvlJc w:val="left"/>
      <w:pPr>
        <w:ind w:left="0" w:firstLine="0"/>
      </w:pPr>
      <w:rPr>
        <w:rFonts w:ascii="Wingdings" w:hAnsi="Wingdings" w:hint="default"/>
      </w:rPr>
    </w:lvl>
    <w:lvl w:ilvl="1" w:tplc="D7A0BDA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FE6948C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4ACA8C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6A612C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4B349B98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0299A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29CA8FC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E4E8D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xNLA0MzA2MDYztzRX0lEKTi0uzszPAykwrAUAPdbUSCwAAAA="/>
  </w:docVars>
  <w:rsids>
    <w:rsidRoot w:val="00CA4911"/>
    <w:rsid w:val="00795C46"/>
    <w:rsid w:val="00C82AFE"/>
    <w:rsid w:val="00CA49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A49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A4911"/>
  </w:style>
  <w:style w:type="paragraph" w:styleId="a4">
    <w:name w:val="footer"/>
    <w:basedOn w:val="a"/>
    <w:link w:val="Char0"/>
    <w:uiPriority w:val="99"/>
    <w:unhideWhenUsed/>
    <w:rsid w:val="00CA49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A4911"/>
  </w:style>
  <w:style w:type="paragraph" w:customStyle="1" w:styleId="a5">
    <w:name w:val="머리말"/>
    <w:basedOn w:val="a"/>
    <w:rsid w:val="00CA4911"/>
    <w:pPr>
      <w:wordWrap/>
      <w:spacing w:after="0" w:line="360" w:lineRule="auto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a6">
    <w:name w:val="바탕글"/>
    <w:basedOn w:val="a"/>
    <w:rsid w:val="00CA491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CA491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CA4911"/>
    <w:rPr>
      <w:rFonts w:asciiTheme="majorHAnsi" w:eastAsiaTheme="majorEastAsia" w:hAnsiTheme="majorHAnsi" w:cstheme="majorBid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A4911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CA4911"/>
  </w:style>
  <w:style w:type="paragraph" w:styleId="a4">
    <w:name w:val="footer"/>
    <w:basedOn w:val="a"/>
    <w:link w:val="Char0"/>
    <w:uiPriority w:val="99"/>
    <w:unhideWhenUsed/>
    <w:rsid w:val="00CA491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CA4911"/>
  </w:style>
  <w:style w:type="paragraph" w:customStyle="1" w:styleId="a5">
    <w:name w:val="머리말"/>
    <w:basedOn w:val="a"/>
    <w:rsid w:val="00CA4911"/>
    <w:pPr>
      <w:wordWrap/>
      <w:spacing w:after="0" w:line="360" w:lineRule="auto"/>
      <w:textAlignment w:val="baseline"/>
    </w:pPr>
    <w:rPr>
      <w:rFonts w:ascii="굴림" w:eastAsia="굴림" w:hAnsi="굴림" w:cs="굴림"/>
      <w:color w:val="000000"/>
      <w:kern w:val="0"/>
      <w:sz w:val="18"/>
      <w:szCs w:val="18"/>
    </w:rPr>
  </w:style>
  <w:style w:type="paragraph" w:customStyle="1" w:styleId="a6">
    <w:name w:val="바탕글"/>
    <w:basedOn w:val="a"/>
    <w:rsid w:val="00CA4911"/>
    <w:pPr>
      <w:spacing w:after="0" w:line="384" w:lineRule="auto"/>
      <w:textAlignment w:val="baseline"/>
    </w:pPr>
    <w:rPr>
      <w:rFonts w:ascii="굴림" w:eastAsia="굴림" w:hAnsi="굴림" w:cs="굴림"/>
      <w:color w:val="000000"/>
      <w:kern w:val="0"/>
      <w:szCs w:val="20"/>
    </w:rPr>
  </w:style>
  <w:style w:type="paragraph" w:styleId="a7">
    <w:name w:val="Balloon Text"/>
    <w:basedOn w:val="a"/>
    <w:link w:val="Char1"/>
    <w:uiPriority w:val="99"/>
    <w:semiHidden/>
    <w:unhideWhenUsed/>
    <w:rsid w:val="00CA4911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1">
    <w:name w:val="풍선 도움말 텍스트 Char"/>
    <w:basedOn w:val="a0"/>
    <w:link w:val="a7"/>
    <w:uiPriority w:val="99"/>
    <w:semiHidden/>
    <w:rsid w:val="00CA491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9932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2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1286</Words>
  <Characters>7334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H</dc:creator>
  <cp:lastModifiedBy>MH</cp:lastModifiedBy>
  <cp:revision>1</cp:revision>
  <dcterms:created xsi:type="dcterms:W3CDTF">2017-03-31T05:16:00Z</dcterms:created>
  <dcterms:modified xsi:type="dcterms:W3CDTF">2017-03-31T05:25:00Z</dcterms:modified>
</cp:coreProperties>
</file>